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96804" w14:textId="77777777" w:rsidR="00564DD9" w:rsidRDefault="00564DD9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</w:p>
    <w:p w14:paraId="16381F32" w14:textId="77777777" w:rsidR="00945FD0" w:rsidRDefault="00945FD0" w:rsidP="00945FD0">
      <w:pPr>
        <w:pStyle w:val="Default"/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>Załącznik nr 1 do Regulaminu rekrutacji i uczestnictwa w Projekcie</w:t>
      </w:r>
    </w:p>
    <w:p w14:paraId="02118E6B" w14:textId="77777777" w:rsidR="005B7BF4" w:rsidRPr="00F67A8D" w:rsidRDefault="005B7BF4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</w:p>
    <w:p w14:paraId="76915CC2" w14:textId="77777777" w:rsidR="0056723A" w:rsidRPr="00F67A8D" w:rsidRDefault="0056723A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  <w:r w:rsidRPr="00F67A8D">
        <w:rPr>
          <w:rFonts w:cstheme="minorHAnsi"/>
          <w:b/>
          <w:bCs/>
          <w:color w:val="000000"/>
        </w:rPr>
        <w:t>OŚWIADCZENIE UCZESTNIKA PROJEKTU</w:t>
      </w:r>
    </w:p>
    <w:p w14:paraId="41A08008" w14:textId="77777777" w:rsidR="00564DD9" w:rsidRPr="00F67A8D" w:rsidRDefault="00564DD9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</w:p>
    <w:p w14:paraId="455C7F8F" w14:textId="77777777" w:rsidR="0056723A" w:rsidRPr="00F67A8D" w:rsidRDefault="0056723A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(uwzględnia obowiązek informacyjny realizowany w związku z art. 13 i art. 14 Rozporządzenia</w:t>
      </w:r>
    </w:p>
    <w:p w14:paraId="089663D3" w14:textId="77777777" w:rsidR="0056723A" w:rsidRPr="00F67A8D" w:rsidRDefault="0056723A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Parlamentu Europejskiego i Rady (UE) 2016/679)</w:t>
      </w:r>
    </w:p>
    <w:p w14:paraId="0C804516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2FE70FA5" w14:textId="77777777" w:rsidR="00531A2C" w:rsidRPr="00F67A8D" w:rsidRDefault="00531A2C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4E4FFEB0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W związku z przystąpieniem do projektu pn. </w:t>
      </w:r>
      <w:r w:rsidR="00F67A8D" w:rsidRPr="00C37A43">
        <w:rPr>
          <w:rFonts w:cstheme="minorHAnsi"/>
          <w:b/>
          <w:i/>
          <w:iCs/>
        </w:rPr>
        <w:t xml:space="preserve">„Akademia Badań Klinicznych – rozwój kompetencji zespołów badawczych w podmiotach leczniczych świadczących usługi szpitalne oraz lekarzy zatrudnionych w placówkach podstawowej </w:t>
      </w:r>
      <w:r w:rsidR="00F67A8D" w:rsidRPr="00F67A8D">
        <w:rPr>
          <w:rFonts w:cstheme="minorHAnsi"/>
          <w:b/>
          <w:i/>
        </w:rPr>
        <w:t>opieki zdrowotnej”, k</w:t>
      </w:r>
      <w:r w:rsidR="00F67A8D" w:rsidRPr="00F67A8D">
        <w:rPr>
          <w:b/>
          <w:bCs/>
          <w:i/>
          <w:iCs/>
        </w:rPr>
        <w:t>tóry jest realizowany w ramach Programu Operacyjnego Wiedza Edukacja Rozwój (</w:t>
      </w:r>
      <w:r w:rsidR="00F67A8D" w:rsidRPr="00F67A8D">
        <w:rPr>
          <w:rFonts w:cstheme="minorHAnsi"/>
          <w:b/>
          <w:i/>
        </w:rPr>
        <w:t>POWR.</w:t>
      </w:r>
      <w:r w:rsidR="00F67A8D" w:rsidRPr="00F67A8D">
        <w:rPr>
          <w:rFonts w:cstheme="minorHAnsi"/>
          <w:i/>
        </w:rPr>
        <w:t xml:space="preserve"> </w:t>
      </w:r>
      <w:r w:rsidR="00F67A8D" w:rsidRPr="00F67A8D">
        <w:rPr>
          <w:rFonts w:cstheme="minorHAnsi"/>
          <w:b/>
          <w:i/>
        </w:rPr>
        <w:t>05.02.00-00-0008/19-00</w:t>
      </w:r>
      <w:r w:rsidR="00F67A8D" w:rsidRPr="00F67A8D">
        <w:rPr>
          <w:b/>
          <w:bCs/>
          <w:i/>
          <w:iCs/>
        </w:rPr>
        <w:t>) finansowanego</w:t>
      </w:r>
      <w:r w:rsidR="00F67A8D">
        <w:rPr>
          <w:b/>
          <w:bCs/>
          <w:i/>
          <w:iCs/>
        </w:rPr>
        <w:t xml:space="preserve"> ze środków Europejskiego Funduszu Społecznego (EFS), Oś priorytetowa V</w:t>
      </w:r>
      <w:r w:rsidR="00711629">
        <w:rPr>
          <w:b/>
          <w:bCs/>
          <w:i/>
          <w:iCs/>
        </w:rPr>
        <w:t>.</w:t>
      </w:r>
      <w:r w:rsidR="00F67A8D">
        <w:rPr>
          <w:b/>
          <w:bCs/>
          <w:i/>
          <w:iCs/>
        </w:rPr>
        <w:t xml:space="preserve"> „Wsparcie dla obszaru zdrowia”, Działanie 5.2 „Działania projakościo</w:t>
      </w:r>
      <w:bookmarkStart w:id="0" w:name="_GoBack"/>
      <w:bookmarkEnd w:id="0"/>
      <w:r w:rsidR="00F67A8D">
        <w:rPr>
          <w:b/>
          <w:bCs/>
          <w:i/>
          <w:iCs/>
        </w:rPr>
        <w:t xml:space="preserve">we i rozwiązania organizacyjne w systemie ochrony zdrowia ułatwiające dostęp do niedrogich, trwałych oraz wysokiej jakości usług zdrowotnych” </w:t>
      </w:r>
      <w:r w:rsidRPr="00F67A8D">
        <w:rPr>
          <w:rFonts w:cstheme="minorHAnsi"/>
          <w:color w:val="000000"/>
        </w:rPr>
        <w:t>przyjmuję do</w:t>
      </w:r>
      <w:r w:rsid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wiadomości, że:</w:t>
      </w:r>
    </w:p>
    <w:p w14:paraId="6DEA864B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592EDBB6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. Administratorem moich danych osobowych jest minister właściwy do spraw rozwoju regionalnego</w:t>
      </w:r>
    </w:p>
    <w:p w14:paraId="75AFC7AE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pełniący funkcję Instytucji Zarządzającej dla Programu Operacyjnego Wiedza Edukacja Rozwój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2014-2020, mający siedzibę przy ul. Wspólnej 2/4, 00-926 Warszawa.</w:t>
      </w:r>
    </w:p>
    <w:p w14:paraId="738C53FF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697F4C27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2. Przetwarzanie moich danych osobowych jest zgodne z prawem i spełnia warunki, o których mowa</w:t>
      </w:r>
    </w:p>
    <w:p w14:paraId="5399715F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art. 6 ust. 1 lit. c oraz art. 9 ust. 2 lit. g Rozporządzenia Parlamentu Europejskiego i Rady (UE)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2016/679 (RODO) – dane osobowe są niezbędne dla realizacji Programu Operacyjnego Wiedza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Edukacja Rozwój 2014-2020 (PO WER) na podstawie:</w:t>
      </w:r>
    </w:p>
    <w:p w14:paraId="409F375B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371B82D7" w14:textId="77777777" w:rsidR="0056723A" w:rsidRPr="00F67A8D" w:rsidRDefault="0056723A" w:rsidP="00665C3A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rozporządzenia Parlamentu Europejskiego i Rady (UE) nr 1303/2013 z dnia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17 grudnia 2013 r. ustanawiającego wspólne przepisy dotyczące Europejskiego Funduszu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Rozwoju Regionalnego, Europejskiego Funduszu Społecznego, Funduszu Spójności,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Europejskiego Funduszu Rolnego na rzecz Rozwoju Obszarów Wiejskich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oraz Europejskiego Funduszu Morskiego i Rybackiego oraz ustanawiającego przepisy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ogólne dotyczące Europejskiego Funduszu Rozwoju Regionalnego, Europejskiego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Funduszu Społecznego, Funduszu Spójności i Europejskiego Funduszu Morskiego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i Rybackiego oraz uchylającego rozporządzenie Rady (WE) nr 1083/2006 (Dz. Urz. UE L 347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 xml:space="preserve">z 20.12.2013, str. 320, z </w:t>
      </w:r>
      <w:proofErr w:type="spellStart"/>
      <w:r w:rsidRPr="00F67A8D">
        <w:rPr>
          <w:rFonts w:cstheme="minorHAnsi"/>
          <w:color w:val="000000"/>
        </w:rPr>
        <w:t>późn</w:t>
      </w:r>
      <w:proofErr w:type="spellEnd"/>
      <w:r w:rsidRPr="00F67A8D">
        <w:rPr>
          <w:rFonts w:cstheme="minorHAnsi"/>
          <w:color w:val="000000"/>
        </w:rPr>
        <w:t>. zm.),</w:t>
      </w:r>
    </w:p>
    <w:p w14:paraId="35773159" w14:textId="77777777" w:rsidR="00420EBF" w:rsidRPr="00F67A8D" w:rsidRDefault="00420EBF" w:rsidP="00420EBF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</w:p>
    <w:p w14:paraId="38ACE27F" w14:textId="77777777" w:rsidR="0056723A" w:rsidRPr="00F67A8D" w:rsidRDefault="0056723A" w:rsidP="00665C3A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rozporządzenia Parlamentu Europejskiego i Rady (UE) nr 1304/2013 z dnia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17 grudnia 2013 r. w sprawie Europejskiego Funduszu Społecznego i uchylającego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 xml:space="preserve">rozporządzenie Rady (WE) nr 1081/2006 (Dz. Urz. UE L 347 z 20.12.2013, str. 470, z </w:t>
      </w:r>
      <w:proofErr w:type="spellStart"/>
      <w:r w:rsidRPr="00F67A8D">
        <w:rPr>
          <w:rFonts w:cstheme="minorHAnsi"/>
          <w:color w:val="000000"/>
        </w:rPr>
        <w:t>późn</w:t>
      </w:r>
      <w:proofErr w:type="spellEnd"/>
      <w:r w:rsidRPr="00F67A8D">
        <w:rPr>
          <w:rFonts w:cstheme="minorHAnsi"/>
          <w:color w:val="000000"/>
        </w:rPr>
        <w:t>.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zm.),</w:t>
      </w:r>
    </w:p>
    <w:p w14:paraId="5B7A00B2" w14:textId="77777777" w:rsidR="00420EBF" w:rsidRPr="00F67A8D" w:rsidRDefault="00420EBF" w:rsidP="00420EBF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</w:p>
    <w:p w14:paraId="72798F58" w14:textId="77777777" w:rsidR="0056723A" w:rsidRPr="00F67A8D" w:rsidRDefault="0056723A" w:rsidP="00665C3A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ustawy z dnia 11 lipca 2014 r. o zasadach realizacji programów w zakresie polityki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spójności finansowanych w perspektywie finansowej 2014–2020 (Dz. U. z 2018 r. poz.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 xml:space="preserve">1431, z </w:t>
      </w:r>
      <w:proofErr w:type="spellStart"/>
      <w:r w:rsidRPr="00F67A8D">
        <w:rPr>
          <w:rFonts w:cstheme="minorHAnsi"/>
          <w:color w:val="000000"/>
        </w:rPr>
        <w:t>późn</w:t>
      </w:r>
      <w:proofErr w:type="spellEnd"/>
      <w:r w:rsidRPr="00F67A8D">
        <w:rPr>
          <w:rFonts w:cstheme="minorHAnsi"/>
          <w:color w:val="000000"/>
        </w:rPr>
        <w:t>. zm.)</w:t>
      </w:r>
      <w:r w:rsidR="00711629">
        <w:rPr>
          <w:rFonts w:cstheme="minorHAnsi"/>
          <w:color w:val="000000"/>
        </w:rPr>
        <w:t>,</w:t>
      </w:r>
    </w:p>
    <w:p w14:paraId="3C7D0546" w14:textId="77777777" w:rsidR="00420EBF" w:rsidRPr="00F67A8D" w:rsidRDefault="00420EBF" w:rsidP="00420EBF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</w:p>
    <w:p w14:paraId="23403442" w14:textId="77777777" w:rsidR="0056723A" w:rsidRPr="00F67A8D" w:rsidRDefault="0056723A" w:rsidP="00665C3A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rozporządzenia wykonawczego Komisji (UE) nr 1011/2014 z dnia 22 września 2014 r.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ustanawiającego szczegółowe przepisy wykonawcze do rozporządzenia Parlamentu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Europejskiego i Rady (UE) nr 1303/2013 w odniesieniu do wzorów służących do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przekazywania Komisji określonych informacji oraz szczegółowe przepisy dotyczące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wymiany informacji między beneficjentami a instytucjami zarządzającymi, certyfikującymi,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audytowymi i pośredniczącymi (Dz. Urz. UE L 286 z 30.09.2014, str. 1).</w:t>
      </w:r>
    </w:p>
    <w:p w14:paraId="71219C0B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316C4A8F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lastRenderedPageBreak/>
        <w:t>3. Moje dane osobowe będą przetwarzane w zbiorach: „Program Operacyjny Wiedza Edukacja</w:t>
      </w:r>
      <w:r w:rsidR="00BA767F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Rozwój”</w:t>
      </w:r>
      <w:r w:rsidR="00711629">
        <w:rPr>
          <w:rFonts w:cstheme="minorHAnsi"/>
          <w:color w:val="000000"/>
        </w:rPr>
        <w:t xml:space="preserve"> oraz</w:t>
      </w:r>
      <w:r w:rsidRPr="00F67A8D">
        <w:rPr>
          <w:rFonts w:cstheme="minorHAnsi"/>
          <w:color w:val="000000"/>
        </w:rPr>
        <w:t xml:space="preserve"> „Centralny system teleinformatyczny wspierający realizacje programów operacyjnych”.</w:t>
      </w:r>
    </w:p>
    <w:p w14:paraId="22750D78" w14:textId="77777777" w:rsidR="00BA767F" w:rsidRPr="00F67A8D" w:rsidRDefault="00BA767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F926CF0" w14:textId="0E542DBB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4. Moje dane osobowe będą przetwarzane wyłącznie w </w:t>
      </w:r>
      <w:r w:rsidRPr="005031DA">
        <w:rPr>
          <w:rFonts w:cstheme="minorHAnsi"/>
          <w:color w:val="000000"/>
        </w:rPr>
        <w:t xml:space="preserve">celu realizacji </w:t>
      </w:r>
      <w:r w:rsidR="005031DA" w:rsidRPr="005031DA">
        <w:rPr>
          <w:rFonts w:cstheme="minorHAnsi"/>
          <w:color w:val="000000"/>
        </w:rPr>
        <w:t>projektu</w:t>
      </w:r>
      <w:r w:rsidR="005031DA" w:rsidRPr="00F67A8D">
        <w:rPr>
          <w:rFonts w:cstheme="minorHAnsi"/>
          <w:color w:val="000000"/>
        </w:rPr>
        <w:t xml:space="preserve"> pn. </w:t>
      </w:r>
      <w:r w:rsidR="005031DA" w:rsidRPr="00F67A8D">
        <w:rPr>
          <w:rFonts w:cstheme="minorHAnsi"/>
          <w:b/>
        </w:rPr>
        <w:t xml:space="preserve">„Akademia Badań Klinicznych – rozwój kompetencji zespołów badawczych w podmiotach leczniczych świadczących usługi szpitalne oraz lekarzy zatrudnionych w placówkach podstawowej </w:t>
      </w:r>
      <w:r w:rsidR="005031DA" w:rsidRPr="00F67A8D">
        <w:rPr>
          <w:rFonts w:cstheme="minorHAnsi"/>
          <w:b/>
          <w:i/>
        </w:rPr>
        <w:t>opieki zdrowotnej”, k</w:t>
      </w:r>
      <w:r w:rsidR="005031DA" w:rsidRPr="00F67A8D">
        <w:rPr>
          <w:b/>
          <w:bCs/>
          <w:i/>
          <w:iCs/>
        </w:rPr>
        <w:t>tóry jest realizowany w ramach Programu Operacyjnego Wiedza Edukacja Rozwój (</w:t>
      </w:r>
      <w:r w:rsidR="005031DA" w:rsidRPr="00F67A8D">
        <w:rPr>
          <w:rFonts w:cstheme="minorHAnsi"/>
          <w:b/>
          <w:i/>
        </w:rPr>
        <w:t>POWR.</w:t>
      </w:r>
      <w:r w:rsidR="005031DA" w:rsidRPr="00F67A8D">
        <w:rPr>
          <w:rFonts w:cstheme="minorHAnsi"/>
          <w:i/>
        </w:rPr>
        <w:t xml:space="preserve"> </w:t>
      </w:r>
      <w:r w:rsidR="005031DA" w:rsidRPr="00F67A8D">
        <w:rPr>
          <w:rFonts w:cstheme="minorHAnsi"/>
          <w:b/>
          <w:i/>
        </w:rPr>
        <w:t>05.02.00-00-0008/19-00</w:t>
      </w:r>
      <w:r w:rsidR="005031DA" w:rsidRPr="00F67A8D">
        <w:rPr>
          <w:b/>
          <w:bCs/>
          <w:i/>
          <w:iCs/>
        </w:rPr>
        <w:t>) finansowanego</w:t>
      </w:r>
      <w:r w:rsidR="005031DA">
        <w:rPr>
          <w:b/>
          <w:bCs/>
          <w:i/>
          <w:iCs/>
        </w:rPr>
        <w:t xml:space="preserve"> ze środków Europejskiego Funduszu Społecznego (EFS), Oś priorytetowa V „Wsparcie dla obszaru zdrowia”, Działanie 5.2 „Działania projakościowe i rozwiązania organizacyjne w systemie ochrony zdrowia ułatwiające dostęp do niedrogich, trwałych oraz wysokiej jakości usług zdrowotnych”</w:t>
      </w:r>
      <w:r w:rsidRPr="00F67A8D">
        <w:rPr>
          <w:rFonts w:cstheme="minorHAnsi"/>
          <w:color w:val="000000"/>
        </w:rPr>
        <w:t>, w szczególności potwierdzenia kwalifikowalności</w:t>
      </w:r>
      <w:r w:rsidR="001507E5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wydatków, udzielenia wsparcia, monitoringu, ewaluacji, kontroli, audytu i sprawozdawczości</w:t>
      </w:r>
      <w:r w:rsidR="001507E5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oraz działań informacyjno-promocyjnych w ramach PO WER.</w:t>
      </w:r>
    </w:p>
    <w:p w14:paraId="2F6A23CE" w14:textId="77777777" w:rsidR="00D90E23" w:rsidRPr="00F67A8D" w:rsidRDefault="00D90E23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15EC6FFA" w14:textId="77777777" w:rsidR="00DE2E96" w:rsidRDefault="0056723A" w:rsidP="00DE2E96">
      <w:pPr>
        <w:pStyle w:val="Default"/>
      </w:pPr>
      <w:r w:rsidRPr="00F67A8D">
        <w:rPr>
          <w:rFonts w:asciiTheme="minorHAnsi" w:hAnsiTheme="minorHAnsi" w:cstheme="minorHAnsi"/>
          <w:sz w:val="22"/>
          <w:szCs w:val="22"/>
        </w:rPr>
        <w:t xml:space="preserve">5. Moje dane osobowe zostały powierzone do przetwarzania Instytucji Pośredniczącej </w:t>
      </w:r>
      <w:r w:rsidR="00711629">
        <w:rPr>
          <w:rFonts w:asciiTheme="minorHAnsi" w:hAnsiTheme="minorHAnsi" w:cstheme="minorHAnsi"/>
          <w:sz w:val="22"/>
          <w:szCs w:val="22"/>
        </w:rPr>
        <w:t>–</w:t>
      </w:r>
      <w:r w:rsidR="00834679" w:rsidRPr="00F67A8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A909101" w14:textId="4E6B05AC" w:rsidR="0056723A" w:rsidRPr="00DE2E96" w:rsidRDefault="00DE2E96" w:rsidP="0056723A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E2E96">
        <w:rPr>
          <w:b/>
          <w:bCs/>
          <w:i/>
          <w:iCs/>
          <w:sz w:val="22"/>
          <w:szCs w:val="22"/>
        </w:rPr>
        <w:t>Ministerstwo Zdrowia, ul. Miodowa 15, 00-952 Warszawa</w:t>
      </w:r>
      <w:r w:rsidR="0056723A" w:rsidRPr="00DE2E96">
        <w:rPr>
          <w:rFonts w:asciiTheme="minorHAnsi" w:hAnsiTheme="minorHAnsi" w:cstheme="minorHAnsi"/>
          <w:sz w:val="22"/>
          <w:szCs w:val="22"/>
        </w:rPr>
        <w:t>,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beneficjentowi realizującemu projekt </w:t>
      </w:r>
      <w:r>
        <w:rPr>
          <w:rFonts w:asciiTheme="minorHAnsi" w:hAnsiTheme="minorHAnsi" w:cstheme="minorHAnsi"/>
          <w:sz w:val="22"/>
          <w:szCs w:val="22"/>
        </w:rPr>
        <w:t>–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Pr="00DE2E96">
        <w:rPr>
          <w:rFonts w:asciiTheme="minorHAnsi" w:hAnsiTheme="minorHAnsi" w:cstheme="minorHAnsi"/>
          <w:b/>
          <w:i/>
          <w:sz w:val="22"/>
          <w:szCs w:val="22"/>
        </w:rPr>
        <w:t>Agencji Badań Medycznych, ul. Moniuszki 1A, 00-014 Warszawa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 oraz podmiotom, które na zlecenie beneficjenta uczestniczą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w realizacji projektu </w:t>
      </w:r>
      <w:r>
        <w:rPr>
          <w:rFonts w:asciiTheme="minorHAnsi" w:hAnsiTheme="minorHAnsi" w:cstheme="minorHAnsi"/>
          <w:sz w:val="22"/>
          <w:szCs w:val="22"/>
        </w:rPr>
        <w:t>–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Pr="00DE2E96">
        <w:rPr>
          <w:rFonts w:asciiTheme="minorHAnsi" w:hAnsiTheme="minorHAnsi" w:cstheme="minorHAnsi"/>
          <w:b/>
          <w:i/>
          <w:sz w:val="22"/>
          <w:szCs w:val="22"/>
        </w:rPr>
        <w:t xml:space="preserve">Stowarzyszeniu na rzecz Dobrej Praktyki Klinicznej, ul. Adolfa Pawińskiego 5, 02-106 Warszawa oraz Uniwersytetowi </w:t>
      </w:r>
      <w:r w:rsidR="008D1DDB">
        <w:rPr>
          <w:rFonts w:asciiTheme="minorHAnsi" w:hAnsiTheme="minorHAnsi" w:cstheme="minorHAnsi"/>
          <w:b/>
          <w:i/>
          <w:sz w:val="22"/>
          <w:szCs w:val="22"/>
        </w:rPr>
        <w:t xml:space="preserve">Medycznemu we Wrocławiu </w:t>
      </w:r>
      <w:r w:rsidRPr="00DE2E96">
        <w:rPr>
          <w:rFonts w:asciiTheme="minorHAnsi" w:hAnsiTheme="minorHAnsi" w:cstheme="minorHAnsi"/>
          <w:b/>
          <w:i/>
          <w:sz w:val="22"/>
          <w:szCs w:val="22"/>
        </w:rPr>
        <w:t>im. Piastów Śląskich, ul. Ludwika Pasteura 1, 50-367 Wrocław</w:t>
      </w:r>
      <w:r w:rsidR="0056723A" w:rsidRPr="00DE2E96">
        <w:rPr>
          <w:rFonts w:asciiTheme="minorHAnsi" w:hAnsiTheme="minorHAnsi" w:cstheme="minorHAnsi"/>
          <w:sz w:val="22"/>
          <w:szCs w:val="22"/>
        </w:rPr>
        <w:t>. Moje dane osobowe mogą zostać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przekazane podmiotom realizującym badania ewaluacyjne na zlecenie Instytucji Zarządzającej,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Instytucji Pośredniczącej lub beneficjenta. Moje dane osobowe mogą zostać również powierzone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specjalistycznym firmom, realizującym na zlecenie Instytucji Zarządzającej, Instytucji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Pośredniczącej oraz beneficjenta kontrole i audyt w ramach PO WER. Moje dane osobowe mogą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zostać powierzone podmiotom świadczącym na rzez Instytucji Zarządzającej usługi związane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z obsługą i rozwojem systemów teleinformatycznych.</w:t>
      </w:r>
    </w:p>
    <w:p w14:paraId="07179C46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2FD2D2CB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6. Moje dane osobowe mogą zostać udostępnione organom upoważnionym zgodnie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z obowiązującym prawem.</w:t>
      </w:r>
    </w:p>
    <w:p w14:paraId="45ED7369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41716FCA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7. Podanie danych jest warunkiem koniecznym otrzymania wsparcia, a odmowa ich podania jest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równoznaczna z brakiem możliwości udzielenia wsparcia w ramach projektu.</w:t>
      </w:r>
    </w:p>
    <w:p w14:paraId="37DA80C2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548A6D4A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8. W terminie </w:t>
      </w:r>
      <w:r w:rsidR="0037124B">
        <w:rPr>
          <w:rFonts w:cstheme="minorHAnsi"/>
          <w:color w:val="000000"/>
        </w:rPr>
        <w:t>czterech</w:t>
      </w:r>
      <w:r w:rsidRPr="00F67A8D">
        <w:rPr>
          <w:rFonts w:cstheme="minorHAnsi"/>
          <w:color w:val="000000"/>
        </w:rPr>
        <w:t xml:space="preserve"> tygodni po zakończeniu udziału w projekcie przekażę beneficjentowi dane dotyczące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mojego statusu na rynku pracy oraz informacje na temat udziału w kształceniu lub szkoleniu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oraz uzyskania kwalifikacji lub nabycia kompetencji.</w:t>
      </w:r>
    </w:p>
    <w:p w14:paraId="5D8F8F6A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677DC60C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9. W ciągu </w:t>
      </w:r>
      <w:r w:rsidR="0037124B" w:rsidRPr="0037124B">
        <w:rPr>
          <w:rFonts w:cstheme="minorHAnsi"/>
          <w:color w:val="000000"/>
        </w:rPr>
        <w:t>trzech</w:t>
      </w:r>
      <w:r w:rsidR="00405A89" w:rsidRPr="0037124B">
        <w:rPr>
          <w:rFonts w:cstheme="minorHAnsi"/>
          <w:color w:val="000000"/>
        </w:rPr>
        <w:t xml:space="preserve"> </w:t>
      </w:r>
      <w:r w:rsidR="00405A89" w:rsidRPr="0037124B">
        <w:rPr>
          <w:rFonts w:cstheme="minorHAnsi"/>
          <w:color w:val="000000" w:themeColor="text1"/>
        </w:rPr>
        <w:t>miesięcy</w:t>
      </w:r>
      <w:r w:rsidRPr="0037124B">
        <w:rPr>
          <w:rFonts w:cstheme="minorHAnsi"/>
          <w:color w:val="000000" w:themeColor="text1"/>
        </w:rPr>
        <w:t xml:space="preserve"> po zakończeniu udziału w projekcie udostępnię dane dotyczące mojego</w:t>
      </w:r>
      <w:r w:rsidR="00834679" w:rsidRPr="0037124B">
        <w:rPr>
          <w:rFonts w:cstheme="minorHAnsi"/>
          <w:color w:val="000000" w:themeColor="text1"/>
        </w:rPr>
        <w:t xml:space="preserve"> </w:t>
      </w:r>
      <w:r w:rsidRPr="0037124B">
        <w:rPr>
          <w:rFonts w:cstheme="minorHAnsi"/>
          <w:color w:val="000000" w:themeColor="text1"/>
        </w:rPr>
        <w:t>statusu na rynku pracy.</w:t>
      </w:r>
    </w:p>
    <w:p w14:paraId="5F23B3D1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7B6439F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0. Moje dane osobowe nie będą przekazywane do państwa trzeciego lub organizacji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międzynarodowej.</w:t>
      </w:r>
    </w:p>
    <w:p w14:paraId="264D1DC7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77C2E3C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1. Moje dane osobowe nie będą poddawane zautomatyzowanemu podejmowaniu decyzji.</w:t>
      </w:r>
    </w:p>
    <w:p w14:paraId="7206B6EB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06A450C8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2. Moje dane osobowe będą przechowywane do czasu rozliczenia Programu Operacyjnego Wiedza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Edukacja Rozwój 2014-2020 oraz zakończenia archiwizowania dokumentacji.</w:t>
      </w:r>
    </w:p>
    <w:p w14:paraId="68BBC26C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061EAB2A" w14:textId="12E6F52D" w:rsidR="0056723A" w:rsidRPr="00F67A8D" w:rsidRDefault="0056723A" w:rsidP="0063750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3.</w:t>
      </w:r>
      <w:r w:rsidR="00405A89">
        <w:rPr>
          <w:rFonts w:cstheme="minorHAnsi"/>
          <w:color w:val="000000"/>
        </w:rPr>
        <w:t xml:space="preserve"> </w:t>
      </w:r>
      <w:r w:rsidR="00637506">
        <w:rPr>
          <w:rFonts w:cstheme="minorHAnsi"/>
          <w:color w:val="000000"/>
        </w:rPr>
        <w:t xml:space="preserve">Mogę skontaktować się u beneficjenta z osobą, która odpowiada za ochronę przetwarzania danych osobowych wysyłając wiadomość na adres poczty elektronicznej </w:t>
      </w:r>
      <w:hyperlink r:id="rId8" w:history="1">
        <w:r w:rsidR="006F38C6" w:rsidRPr="006F38C6">
          <w:rPr>
            <w:rStyle w:val="Hipercze"/>
            <w:rFonts w:cstheme="minorHAnsi"/>
            <w:color w:val="auto"/>
          </w:rPr>
          <w:t>iod@abm.gov.pl</w:t>
        </w:r>
      </w:hyperlink>
      <w:r w:rsidR="006F38C6" w:rsidRPr="006F38C6">
        <w:rPr>
          <w:rStyle w:val="Hipercze"/>
          <w:color w:val="auto"/>
        </w:rPr>
        <w:t xml:space="preserve">, </w:t>
      </w:r>
      <w:hyperlink r:id="rId9" w:history="1">
        <w:r w:rsidR="006F38C6" w:rsidRPr="006F38C6">
          <w:rPr>
            <w:rStyle w:val="Hipercze"/>
            <w:rFonts w:cstheme="minorHAnsi"/>
            <w:color w:val="auto"/>
          </w:rPr>
          <w:t>IOD@umed.wroc.pl</w:t>
        </w:r>
      </w:hyperlink>
      <w:r w:rsidR="00637506" w:rsidRPr="006F38C6">
        <w:rPr>
          <w:rStyle w:val="Hipercze"/>
          <w:color w:val="auto"/>
        </w:rPr>
        <w:t xml:space="preserve"> </w:t>
      </w:r>
      <w:r w:rsidR="00637506">
        <w:rPr>
          <w:rFonts w:cstheme="minorHAnsi"/>
          <w:color w:val="000000"/>
        </w:rPr>
        <w:lastRenderedPageBreak/>
        <w:t xml:space="preserve">lub z powołanym przez administratora Inspektorem Ochrony Danych wysyłając na adres poczty elektronicznej </w:t>
      </w:r>
      <w:r w:rsidR="00405A89" w:rsidRPr="008D1DDB">
        <w:rPr>
          <w:rFonts w:cstheme="minorHAnsi"/>
          <w:color w:val="000000"/>
        </w:rPr>
        <w:t>iod@miir.gov.pl</w:t>
      </w:r>
      <w:r w:rsidR="00637506" w:rsidRPr="008D1DDB">
        <w:rPr>
          <w:rFonts w:cstheme="minorHAnsi"/>
          <w:color w:val="000000"/>
        </w:rPr>
        <w:t>.</w:t>
      </w:r>
    </w:p>
    <w:p w14:paraId="61991C62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49E2C94C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4. Mam prawo dostępu do treści swoich danych i ich sprostowania lub ograniczenia przetwarzania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jeżeli spełnione są przesłanki określone w art. 16 i 18 RODO.</w:t>
      </w:r>
    </w:p>
    <w:p w14:paraId="1C513F74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3FC0C9F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5. Mam prawo do wniesienia skargi do organu nadzorczego, którym jest Prezes Urzędu Ochrony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Danych Osobowych.</w:t>
      </w:r>
    </w:p>
    <w:p w14:paraId="277D148B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0489D7D1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8D1DDB">
        <w:rPr>
          <w:rFonts w:cstheme="minorHAnsi"/>
          <w:color w:val="000000"/>
        </w:rPr>
        <w:t>16. W celu potwierdzenia kwalifikowalności wydatków w projekcie oraz monitoringu moje dane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osobowe takie jak imię (imiona), nazwisko, PESEL, nr projektu, data rozpoczęcia udziału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w projekcie, data zakończenia udziału w projekcie, kod tytułu ubezpieczenia, wysokość składki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z tytułu ubezpieczenia zdrowotnego, wysokość składki z tytułu ubezpieczenia wypadkowego mogą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być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przetwarzane w zbiorze: „Zbiór danych osobowych z ZUS”. Dla tego zbioru mają zastosowanie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informacje jak powyżej</w:t>
      </w:r>
      <w:r w:rsidRPr="008D1DDB">
        <w:footnoteReference w:id="1"/>
      </w:r>
      <w:r w:rsidRPr="008D1DDB">
        <w:rPr>
          <w:rFonts w:cstheme="minorHAnsi"/>
          <w:color w:val="000000"/>
        </w:rPr>
        <w:t>.</w:t>
      </w:r>
    </w:p>
    <w:p w14:paraId="37290CB2" w14:textId="77777777" w:rsidR="00C33FF8" w:rsidRPr="00F67A8D" w:rsidRDefault="00C33FF8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3CD8E31A" w14:textId="77777777" w:rsidR="00C33FF8" w:rsidRPr="00F67A8D" w:rsidRDefault="00C33FF8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678D3F80" w14:textId="77777777" w:rsidR="00C33FF8" w:rsidRPr="00F67A8D" w:rsidRDefault="00C33FF8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30C9F049" w14:textId="77777777" w:rsidR="00C33FF8" w:rsidRPr="00F67A8D" w:rsidRDefault="00C33FF8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4E13F1BE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…..……………………………………… </w:t>
      </w:r>
      <w:r w:rsidR="00C33FF8" w:rsidRPr="00F67A8D">
        <w:rPr>
          <w:rFonts w:cstheme="minorHAnsi"/>
          <w:color w:val="000000"/>
        </w:rPr>
        <w:tab/>
      </w:r>
      <w:r w:rsidR="00C33FF8" w:rsidRPr="00F67A8D">
        <w:rPr>
          <w:rFonts w:cstheme="minorHAnsi"/>
          <w:color w:val="000000"/>
        </w:rPr>
        <w:tab/>
      </w:r>
      <w:r w:rsidR="00C33FF8" w:rsidRPr="00F67A8D">
        <w:rPr>
          <w:rFonts w:cstheme="minorHAnsi"/>
          <w:color w:val="000000"/>
        </w:rPr>
        <w:tab/>
      </w:r>
      <w:r w:rsidR="00C33FF8" w:rsidRPr="00F67A8D">
        <w:rPr>
          <w:rFonts w:cstheme="minorHAnsi"/>
          <w:color w:val="000000"/>
        </w:rPr>
        <w:tab/>
      </w:r>
      <w:r w:rsidR="00C33FF8" w:rsidRPr="00F67A8D">
        <w:rPr>
          <w:rFonts w:cstheme="minorHAnsi"/>
          <w:color w:val="000000"/>
        </w:rPr>
        <w:tab/>
      </w:r>
      <w:r w:rsidRPr="00F67A8D">
        <w:rPr>
          <w:rFonts w:cstheme="minorHAnsi"/>
          <w:color w:val="000000"/>
        </w:rPr>
        <w:t>……………………………………………</w:t>
      </w:r>
    </w:p>
    <w:p w14:paraId="6E2DDBF7" w14:textId="77777777" w:rsidR="0056723A" w:rsidRPr="00F67A8D" w:rsidRDefault="00CB3EB5" w:rsidP="00CB3EB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color w:val="000000"/>
        </w:rPr>
      </w:pPr>
      <w:r w:rsidRPr="00F67A8D">
        <w:rPr>
          <w:rFonts w:cstheme="minorHAnsi"/>
          <w:i/>
          <w:iCs/>
          <w:color w:val="000000"/>
        </w:rPr>
        <w:t xml:space="preserve"> </w:t>
      </w:r>
      <w:r w:rsidR="0056723A" w:rsidRPr="00F67A8D">
        <w:rPr>
          <w:rFonts w:cstheme="minorHAnsi"/>
          <w:i/>
          <w:iCs/>
          <w:color w:val="000000"/>
        </w:rPr>
        <w:t xml:space="preserve">MIEJSCOWOŚĆ </w:t>
      </w:r>
      <w:r w:rsidR="00892F76">
        <w:rPr>
          <w:rFonts w:cstheme="minorHAnsi"/>
          <w:i/>
          <w:iCs/>
          <w:color w:val="000000"/>
        </w:rPr>
        <w:t>I</w:t>
      </w:r>
      <w:r w:rsidR="0056723A" w:rsidRPr="00F67A8D">
        <w:rPr>
          <w:rFonts w:cstheme="minorHAnsi"/>
          <w:i/>
          <w:iCs/>
          <w:color w:val="000000"/>
        </w:rPr>
        <w:t xml:space="preserve"> DATA </w:t>
      </w:r>
      <w:r w:rsidR="00C33FF8" w:rsidRPr="00F67A8D">
        <w:rPr>
          <w:rFonts w:cstheme="minorHAnsi"/>
          <w:i/>
          <w:iCs/>
          <w:color w:val="000000"/>
        </w:rPr>
        <w:tab/>
      </w:r>
      <w:r w:rsidR="00C33FF8" w:rsidRPr="00F67A8D">
        <w:rPr>
          <w:rFonts w:cstheme="minorHAnsi"/>
          <w:i/>
          <w:iCs/>
          <w:color w:val="000000"/>
        </w:rPr>
        <w:tab/>
      </w:r>
      <w:r w:rsidR="00C33FF8" w:rsidRPr="00F67A8D">
        <w:rPr>
          <w:rFonts w:cstheme="minorHAnsi"/>
          <w:i/>
          <w:iCs/>
          <w:color w:val="000000"/>
        </w:rPr>
        <w:tab/>
      </w:r>
      <w:r w:rsidR="00C33FF8" w:rsidRPr="00F67A8D">
        <w:rPr>
          <w:rFonts w:cstheme="minorHAnsi"/>
          <w:i/>
          <w:iCs/>
          <w:color w:val="000000"/>
        </w:rPr>
        <w:tab/>
      </w:r>
      <w:r w:rsidR="00C33FF8" w:rsidRPr="00F67A8D">
        <w:rPr>
          <w:rFonts w:cstheme="minorHAnsi"/>
          <w:i/>
          <w:iCs/>
          <w:color w:val="000000"/>
        </w:rPr>
        <w:tab/>
      </w:r>
      <w:r w:rsidR="0056723A" w:rsidRPr="00F67A8D">
        <w:rPr>
          <w:rFonts w:cstheme="minorHAnsi"/>
          <w:i/>
          <w:iCs/>
          <w:color w:val="000000"/>
        </w:rPr>
        <w:t>CZYTELNY PODPIS UCZESTNIKA PROJEKTU*</w:t>
      </w:r>
    </w:p>
    <w:p w14:paraId="705C79AE" w14:textId="77777777" w:rsidR="008C0262" w:rsidRPr="00F67A8D" w:rsidRDefault="0056723A" w:rsidP="00C33FF8">
      <w:pPr>
        <w:ind w:left="4956" w:firstLine="708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/podpisano elektronicznie/**</w:t>
      </w:r>
    </w:p>
    <w:p w14:paraId="26B4F83B" w14:textId="77777777" w:rsidR="0056723A" w:rsidRPr="00F67A8D" w:rsidRDefault="0056723A" w:rsidP="0056723A">
      <w:pPr>
        <w:jc w:val="both"/>
        <w:rPr>
          <w:rFonts w:cstheme="minorHAnsi"/>
        </w:rPr>
      </w:pPr>
    </w:p>
    <w:p w14:paraId="07A3B831" w14:textId="77777777" w:rsidR="0056723A" w:rsidRPr="00F67A8D" w:rsidRDefault="0056723A" w:rsidP="0056723A">
      <w:pPr>
        <w:jc w:val="both"/>
        <w:rPr>
          <w:rFonts w:cstheme="minorHAnsi"/>
        </w:rPr>
      </w:pPr>
    </w:p>
    <w:p w14:paraId="2EDDF197" w14:textId="77777777" w:rsidR="0056723A" w:rsidRPr="00F67A8D" w:rsidRDefault="0056723A" w:rsidP="0056723A">
      <w:pPr>
        <w:jc w:val="both"/>
        <w:rPr>
          <w:rFonts w:cstheme="minorHAnsi"/>
        </w:rPr>
      </w:pPr>
    </w:p>
    <w:p w14:paraId="1389F3C4" w14:textId="77777777" w:rsidR="0056723A" w:rsidRPr="00F67A8D" w:rsidRDefault="0056723A" w:rsidP="0056723A">
      <w:pPr>
        <w:jc w:val="both"/>
        <w:rPr>
          <w:rFonts w:cstheme="minorHAnsi"/>
        </w:rPr>
      </w:pPr>
    </w:p>
    <w:p w14:paraId="2E596BBD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67A8D">
        <w:rPr>
          <w:rFonts w:cstheme="minorHAnsi"/>
        </w:rPr>
        <w:t>* w przypadku deklaracji uczestnictwa osoby małoletniej oświadczenie powinno zostać podpisane przez jej prawnego opiekuna</w:t>
      </w:r>
    </w:p>
    <w:p w14:paraId="3786FAB7" w14:textId="77777777" w:rsidR="0056723A" w:rsidRPr="00F67A8D" w:rsidRDefault="0056723A" w:rsidP="0056723A">
      <w:pPr>
        <w:jc w:val="both"/>
        <w:rPr>
          <w:rFonts w:cstheme="minorHAnsi"/>
        </w:rPr>
      </w:pPr>
      <w:r w:rsidRPr="00F67A8D">
        <w:rPr>
          <w:rFonts w:cstheme="minorHAnsi"/>
        </w:rPr>
        <w:t>**niepotrzebne skreślić</w:t>
      </w:r>
    </w:p>
    <w:p w14:paraId="504D1C24" w14:textId="77777777" w:rsidR="0056723A" w:rsidRPr="00F67A8D" w:rsidRDefault="0056723A" w:rsidP="0056723A">
      <w:pPr>
        <w:jc w:val="both"/>
        <w:rPr>
          <w:rFonts w:cstheme="minorHAnsi"/>
        </w:rPr>
      </w:pPr>
    </w:p>
    <w:sectPr w:rsidR="0056723A" w:rsidRPr="00F67A8D" w:rsidSect="00844BA8">
      <w:headerReference w:type="default" r:id="rId10"/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846B1" w14:textId="77777777" w:rsidR="00B965BF" w:rsidRDefault="00B965BF" w:rsidP="0056723A">
      <w:pPr>
        <w:spacing w:after="0" w:line="240" w:lineRule="auto"/>
      </w:pPr>
      <w:r>
        <w:separator/>
      </w:r>
    </w:p>
  </w:endnote>
  <w:endnote w:type="continuationSeparator" w:id="0">
    <w:p w14:paraId="3DBF6A17" w14:textId="77777777" w:rsidR="00B965BF" w:rsidRDefault="00B965BF" w:rsidP="005672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5B77E" w14:textId="77777777" w:rsidR="00B965BF" w:rsidRDefault="00B965BF" w:rsidP="0056723A">
      <w:pPr>
        <w:spacing w:after="0" w:line="240" w:lineRule="auto"/>
      </w:pPr>
      <w:r>
        <w:separator/>
      </w:r>
    </w:p>
  </w:footnote>
  <w:footnote w:type="continuationSeparator" w:id="0">
    <w:p w14:paraId="5F683E26" w14:textId="77777777" w:rsidR="00B965BF" w:rsidRDefault="00B965BF" w:rsidP="0056723A">
      <w:pPr>
        <w:spacing w:after="0" w:line="240" w:lineRule="auto"/>
      </w:pPr>
      <w:r>
        <w:continuationSeparator/>
      </w:r>
    </w:p>
  </w:footnote>
  <w:footnote w:id="1">
    <w:p w14:paraId="5F77E00D" w14:textId="77777777" w:rsidR="0056723A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rFonts w:ascii="Calibri" w:hAnsi="Calibri" w:cs="Calibri"/>
          <w:sz w:val="16"/>
          <w:szCs w:val="16"/>
        </w:rPr>
        <w:t>Przetwarzanie danych osobowych w zbiorze Zbiór danych osobowych z ZUS dotyczy sytuacji, w której umowa o dofinansowanie projektu</w:t>
      </w:r>
    </w:p>
    <w:p w14:paraId="14DB46DD" w14:textId="77777777" w:rsidR="0056723A" w:rsidRPr="0056723A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sz w:val="16"/>
          <w:szCs w:val="16"/>
        </w:rPr>
        <w:t>została zawarta z Beneficjentem przez Ministerstwo Rodziny, Pracy i Polityki Społecznej lub Wojewódzki Urząd Pracy w ramach Działania 1.3 lub 1.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3A11C" w14:textId="4C997F6E" w:rsidR="0056723A" w:rsidRDefault="000B3009">
    <w:pPr>
      <w:pStyle w:val="Nagwek"/>
    </w:pPr>
    <w:r>
      <w:rPr>
        <w:noProof/>
      </w:rPr>
      <w:drawing>
        <wp:inline distT="0" distB="0" distL="0" distR="0" wp14:anchorId="37BA77AD" wp14:editId="078E0417">
          <wp:extent cx="5715000" cy="523875"/>
          <wp:effectExtent l="0" t="0" r="0" b="9525"/>
          <wp:docPr id="3" name="Obraz 3" descr="http://zdrowie.gov.pl/uploads/pub/pages/page_905/text_images/zestawienie_znaków_z%20flagą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http://zdrowie.gov.pl/uploads/pub/pages/page_905/text_images/zestawienie_znaków_z%20flagą.jpg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489586" w14:textId="77777777" w:rsidR="0056723A" w:rsidRDefault="0056723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B6AF8" w14:textId="2BAD4AB2" w:rsidR="00844BA8" w:rsidRDefault="000B3009">
    <w:pPr>
      <w:pStyle w:val="Nagwek"/>
    </w:pPr>
    <w:r>
      <w:rPr>
        <w:noProof/>
      </w:rPr>
      <w:drawing>
        <wp:inline distT="0" distB="0" distL="0" distR="0" wp14:anchorId="3217576C" wp14:editId="44818C05">
          <wp:extent cx="5715000" cy="523875"/>
          <wp:effectExtent l="0" t="0" r="0" b="9525"/>
          <wp:docPr id="2" name="Obraz 2" descr="http://zdrowie.gov.pl/uploads/pub/pages/page_905/text_images/zestawienie_znaków_z%20flagą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http://zdrowie.gov.pl/uploads/pub/pages/page_905/text_images/zestawienie_znaków_z%20flagą.jpg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9D6B8"/>
    <w:multiLevelType w:val="hybridMultilevel"/>
    <w:tmpl w:val="55B9FE6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78241B7"/>
    <w:multiLevelType w:val="hybridMultilevel"/>
    <w:tmpl w:val="9F807096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2M7Y0N7QwNjZQ0lEKTi0uzszPAykwrAUAmS7RIiwAAAA="/>
  </w:docVars>
  <w:rsids>
    <w:rsidRoot w:val="0056723A"/>
    <w:rsid w:val="00044C3B"/>
    <w:rsid w:val="000B3009"/>
    <w:rsid w:val="001507E5"/>
    <w:rsid w:val="00154909"/>
    <w:rsid w:val="0037124B"/>
    <w:rsid w:val="003E3E76"/>
    <w:rsid w:val="00405A89"/>
    <w:rsid w:val="00420EBF"/>
    <w:rsid w:val="00442F65"/>
    <w:rsid w:val="00447FC2"/>
    <w:rsid w:val="005031DA"/>
    <w:rsid w:val="00531A2C"/>
    <w:rsid w:val="0053246F"/>
    <w:rsid w:val="00562915"/>
    <w:rsid w:val="00564DD9"/>
    <w:rsid w:val="0056723A"/>
    <w:rsid w:val="005B7BF4"/>
    <w:rsid w:val="00637506"/>
    <w:rsid w:val="00665C3A"/>
    <w:rsid w:val="00685C8B"/>
    <w:rsid w:val="006F38C6"/>
    <w:rsid w:val="0070075C"/>
    <w:rsid w:val="00711629"/>
    <w:rsid w:val="00807E01"/>
    <w:rsid w:val="00834679"/>
    <w:rsid w:val="00844BA8"/>
    <w:rsid w:val="00850B6D"/>
    <w:rsid w:val="00892F76"/>
    <w:rsid w:val="008A48EE"/>
    <w:rsid w:val="008D1DDB"/>
    <w:rsid w:val="00945FD0"/>
    <w:rsid w:val="00962B9D"/>
    <w:rsid w:val="009B7979"/>
    <w:rsid w:val="009D3500"/>
    <w:rsid w:val="009F546C"/>
    <w:rsid w:val="00AA6645"/>
    <w:rsid w:val="00B266BB"/>
    <w:rsid w:val="00B965BF"/>
    <w:rsid w:val="00BA767F"/>
    <w:rsid w:val="00BC5AC3"/>
    <w:rsid w:val="00BD0D7C"/>
    <w:rsid w:val="00BF26C1"/>
    <w:rsid w:val="00C33FF8"/>
    <w:rsid w:val="00C37A43"/>
    <w:rsid w:val="00C57531"/>
    <w:rsid w:val="00C91D18"/>
    <w:rsid w:val="00CB3EB5"/>
    <w:rsid w:val="00D90E23"/>
    <w:rsid w:val="00DB6141"/>
    <w:rsid w:val="00DD72E9"/>
    <w:rsid w:val="00DE2E96"/>
    <w:rsid w:val="00F6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79195"/>
  <w15:chartTrackingRefBased/>
  <w15:docId w15:val="{04DCC0D6-3952-46C4-B6F7-79ACC14CF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72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723A"/>
  </w:style>
  <w:style w:type="paragraph" w:styleId="Stopka">
    <w:name w:val="footer"/>
    <w:basedOn w:val="Normalny"/>
    <w:link w:val="StopkaZnak"/>
    <w:uiPriority w:val="99"/>
    <w:unhideWhenUsed/>
    <w:rsid w:val="005672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723A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6723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6723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6723A"/>
    <w:rPr>
      <w:vertAlign w:val="superscript"/>
    </w:rPr>
  </w:style>
  <w:style w:type="paragraph" w:styleId="Akapitzlist">
    <w:name w:val="List Paragraph"/>
    <w:basedOn w:val="Normalny"/>
    <w:uiPriority w:val="34"/>
    <w:qFormat/>
    <w:rsid w:val="00420EBF"/>
    <w:pPr>
      <w:ind w:left="720"/>
      <w:contextualSpacing/>
    </w:pPr>
  </w:style>
  <w:style w:type="paragraph" w:customStyle="1" w:styleId="Default">
    <w:name w:val="Default"/>
    <w:rsid w:val="00DE2E9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405A8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05A8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32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24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0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bm.gov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umed.wroc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://zdrowie.gov.pl/uploads/pub/pages/page_905/text_images/zestawienie_znak&#243;w_z%20flag&#261;.jpg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://zdrowie.gov.pl/uploads/pub/pages/page_905/text_images/zestawienie_znak&#243;w_z%20flag&#261;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E7788-6B7F-483A-825A-0F9A4EF9C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86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ępniewska</dc:creator>
  <cp:keywords/>
  <dc:description/>
  <cp:lastModifiedBy>UMED</cp:lastModifiedBy>
  <cp:revision>6</cp:revision>
  <dcterms:created xsi:type="dcterms:W3CDTF">2020-08-17T10:57:00Z</dcterms:created>
  <dcterms:modified xsi:type="dcterms:W3CDTF">2021-06-23T09:38:00Z</dcterms:modified>
</cp:coreProperties>
</file>